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uangzhou International Medical Education Foundation</w:t>
      </w:r>
      <w:r>
        <w:br/>
      </w:r>
      <w:r>
        <w:t xml:space="preserve">188 Xianlie Middle Road, Yuexiu District</w:t>
      </w:r>
      <w:r>
        <w:br/>
      </w:r>
      <w:r>
        <w:t xml:space="preserve">Guangzhou, Guangdong Province, China 510030</w:t>
      </w:r>
    </w:p>
    <w:bookmarkStart w:id="20" w:name="X17821677c5e35f7495f9148d0e87f1cbe055cba"/>
    <w:p>
      <w:pPr>
        <w:pStyle w:val="Heading2"/>
      </w:pPr>
      <w:r>
        <w:t xml:space="preserve">Subject: Scholarship Application for Advanced Nursing Studies in China Guangzhou</w:t>
      </w:r>
    </w:p>
    <w:p>
      <w:pPr>
        <w:pStyle w:val="FirstParagraph"/>
      </w:pPr>
      <w:r>
        <w:t xml:space="preserve">Dear Esteemed Scholarship Committee Members,</w:t>
      </w:r>
    </w:p>
    <w:p>
      <w:pPr>
        <w:pStyle w:val="BodyText"/>
      </w:pPr>
      <w:r>
        <w:t xml:space="preserve">It is with profound enthusiasm and deep respect for China's healthcare excellence that I submit this</w:t>
      </w:r>
      <w:r>
        <w:t xml:space="preserve"> </w:t>
      </w:r>
      <w:r>
        <w:rPr>
          <w:bCs/>
          <w:b/>
        </w:rPr>
        <w:t xml:space="preserve">Scholarship Application Letter</w:t>
      </w:r>
      <w:r>
        <w:t xml:space="preserve"> </w:t>
      </w:r>
      <w:r>
        <w:t xml:space="preserve">for the prestigious International Nursing Advancement Scholarship at Guangzhou Medical University. As a dedicated registered Nurse with five years of clinical experience across diverse healthcare settings, I have long aspired to contribute to global nursing standards while immersing myself in the innovative medical ecosystem of</w:t>
      </w:r>
      <w:r>
        <w:t xml:space="preserve"> </w:t>
      </w:r>
      <w:r>
        <w:rPr>
          <w:bCs/>
          <w:b/>
        </w:rPr>
        <w:t xml:space="preserve">China Guangzhou</w:t>
      </w:r>
      <w:r>
        <w:t xml:space="preserve">. This scholarship represents not merely financial support, but a transformative opportunity to elevate my professional practice within one of Asia's most dynamic healthcare hubs.</w:t>
      </w:r>
    </w:p>
    <w:p>
      <w:pPr>
        <w:pStyle w:val="BodyText"/>
      </w:pPr>
      <w:r>
        <w:t xml:space="preserve">My nursing journey began at St. Mary's Hospital in Nairobi, Kenya, where I specialized in critical care and maternal health. Witnessing systemic challenges during the 2020 pandemic – from resource scarcity to cross-cultural communication barriers – crystallized my mission: to bridge global healthcare gaps through evidence-based practice and cultural competence. My subsequent role as a Nurse Educator at Mombasa General Hospital allowed me to develop training modules that improved patient outcomes by 35% through standardized care protocols. Yet, I recognize that true nursing excellence requires exposure to evolving paradigms, particularly in regions where technological integration meets traditional healing wisdom – a synergy uniquely embodied in</w:t>
      </w:r>
      <w:r>
        <w:t xml:space="preserve"> </w:t>
      </w:r>
      <w:r>
        <w:rPr>
          <w:bCs/>
          <w:b/>
        </w:rPr>
        <w:t xml:space="preserve">China Guangzhou</w:t>
      </w:r>
      <w:r>
        <w:t xml:space="preserve">.</w:t>
      </w:r>
    </w:p>
    <w:p>
      <w:pPr>
        <w:pStyle w:val="BodyText"/>
      </w:pPr>
      <w:r>
        <w:t xml:space="preserve">I have meticulously researched Guangzhou's healthcare landscape and am captivated by its dual commitment to cutting-edge innovation and holistic patient care. The city's 2025 Smart Healthcare Initiative, which integrates AI diagnostics with community health networks, aligns perfectly with my professional vision. I am especially drawn to the Guangzhou First People’s Hospital’s pioneering work in tele-nursing for rural populations – a model I aspire to adapt within Africa’s underserved regions. As a</w:t>
      </w:r>
      <w:r>
        <w:t xml:space="preserve"> </w:t>
      </w:r>
      <w:r>
        <w:rPr>
          <w:bCs/>
          <w:b/>
        </w:rPr>
        <w:t xml:space="preserve">Nurse</w:t>
      </w:r>
      <w:r>
        <w:t xml:space="preserve"> </w:t>
      </w:r>
      <w:r>
        <w:t xml:space="preserve">who has navigated healthcare disparities across three continents, I understand that effective nursing transcends clinical skill; it requires contextual intelligence. Guangzhou offers the ideal environment to develop this critical dimension through its multicultural patient demographics and cross-border medical collaborations.</w:t>
      </w:r>
    </w:p>
    <w:p>
      <w:pPr>
        <w:pStyle w:val="BodyText"/>
      </w:pPr>
      <w:r>
        <w:t xml:space="preserve">The International Nursing Advancement Scholarship represents the catalyst for my most ambitious professional endeavor: completing a Master of Science in Advanced Nursing Practice with a specialization in Global Health Informatics at Guangzhou Medical University. My proposed research – "Optimizing Tele-Nursing Protocols for Maternal Health in Low-Resource Settings Using Guangzhou's Framework" – directly addresses the United Nations Sustainable Development Goal 3.8 while leveraging China's medical technology leadership. This scholarship would enable me to access Guangzhou’s state-of-the-art simulation labs and collaborate with Dr. Li Wei, whose work on AI-driven patient monitoring has revolutionized emergency response systems across southern China.</w:t>
      </w:r>
    </w:p>
    <w:p>
      <w:pPr>
        <w:pStyle w:val="BodyText"/>
      </w:pPr>
      <w:r>
        <w:t xml:space="preserve">What profoundly distinguishes</w:t>
      </w:r>
      <w:r>
        <w:t xml:space="preserve"> </w:t>
      </w:r>
      <w:r>
        <w:rPr>
          <w:bCs/>
          <w:b/>
        </w:rPr>
        <w:t xml:space="preserve">China Guangzhou</w:t>
      </w:r>
      <w:r>
        <w:t xml:space="preserve"> </w:t>
      </w:r>
      <w:r>
        <w:t xml:space="preserve">for my growth is its harmonious blend of ancient wellness traditions and futuristic medical infrastructure. During my research visits to Guangzhou’s Southern Medical University, I observed how acupuncture and herbal medicine protocols are now integrated with electronic health records in critical care units – a model that could revolutionize holistic nursing practices globally. As a</w:t>
      </w:r>
      <w:r>
        <w:t xml:space="preserve"> </w:t>
      </w:r>
      <w:r>
        <w:rPr>
          <w:bCs/>
          <w:b/>
        </w:rPr>
        <w:t xml:space="preserve">Nurse</w:t>
      </w:r>
      <w:r>
        <w:t xml:space="preserve"> </w:t>
      </w:r>
      <w:r>
        <w:t xml:space="preserve">who has studied Traditional Chinese Medicine fundamentals, I am uniquely positioned to contribute to this interdisciplinary exchange. My proposal includes establishing a mentorship program connecting Guangzhou’s nursing students with African healthcare facilities, fostering sustainable knowledge transfer beyond my tenure.</w:t>
      </w:r>
    </w:p>
    <w:p>
      <w:pPr>
        <w:pStyle w:val="BodyText"/>
      </w:pPr>
      <w:r>
        <w:t xml:space="preserve">Financial considerations remain the primary barrier to my participation in this transformative program. While I have secured partial funding through my current employer, the scholarship would cover 70% of tuition and living expenses – a critical threshold for a nurse from an emerging economy. This investment will yield exponential returns: upon completion, I will return to Kenya to establish Guangzhou-inspired mobile health units targeting maternal mortality hotspots. More significantly, I envision creating a bilateral nursing fellowship between our institutions, directly embodying the scholarship’s mission of "global healthcare unity."</w:t>
      </w:r>
    </w:p>
    <w:p>
      <w:pPr>
        <w:pStyle w:val="BodyText"/>
      </w:pPr>
      <w:r>
        <w:t xml:space="preserve">My professional ethos is rooted in Florence Nightingale’s principle that "nursing is an art." In Guangzhou, I have discovered how this art flourishes when nurtured by cultural humility and technological empathy – principles I will champion as a student. The city’s vibrant expat community, its 150+ international hospitals, and the warmth of its people offer an unparalleled immersion for a</w:t>
      </w:r>
      <w:r>
        <w:t xml:space="preserve"> </w:t>
      </w:r>
      <w:r>
        <w:rPr>
          <w:bCs/>
          <w:b/>
        </w:rPr>
        <w:t xml:space="preserve">Nurse</w:t>
      </w:r>
      <w:r>
        <w:t xml:space="preserve"> </w:t>
      </w:r>
      <w:r>
        <w:t xml:space="preserve">committed to transcending borders. I am particularly inspired by Guangzhou’s designation as a "World Health Organization Collaborating Center for Nursing Education," which underscores China’s leadership in shaping future nursing standards.</w:t>
      </w:r>
    </w:p>
    <w:p>
      <w:pPr>
        <w:pStyle w:val="BodyText"/>
      </w:pPr>
      <w:r>
        <w:t xml:space="preserve">I have attached comprehensive documentation including academic transcripts, clinical references from Dr. Amina Kofi (Head of Critical Care, Nairobi Hospital) and Dr. Chen Wei (Director of International Programs, Guangzhou Medical University), and a detailed research proposal. These materials substantiate my readiness to contribute meaningfully to Guangzhou’s healthcare community while honoring the scholarship’s vision.</w:t>
      </w:r>
    </w:p>
    <w:p>
      <w:pPr>
        <w:pStyle w:val="BodyText"/>
      </w:pPr>
      <w:r>
        <w:t xml:space="preserve">As I prepare for this pivotal chapter, I reflect on the words of Nobel Laureate Tu Youyou – a Guangzhou native who revolutionized medicine through cross-cultural scientific exchange. Her journey exemplifies how nursing and medical science thrive when rooted in respect for diverse knowledge systems. In submitting this</w:t>
      </w:r>
      <w:r>
        <w:t xml:space="preserve"> </w:t>
      </w:r>
      <w:r>
        <w:rPr>
          <w:bCs/>
          <w:b/>
        </w:rPr>
        <w:t xml:space="preserve">Scholarship Application Letter</w:t>
      </w:r>
      <w:r>
        <w:t xml:space="preserve">, I seek not merely an educational opportunity, but to become a living bridge between Africa’s healthcare needs and China Guangzhou’s innovative spirit.</w:t>
      </w:r>
    </w:p>
    <w:p>
      <w:pPr>
        <w:pStyle w:val="BodyText"/>
      </w:pPr>
      <w:r>
        <w:t xml:space="preserve">Thank you for considering my application. I welcome the opportunity to discuss how my background as a globally minded</w:t>
      </w:r>
      <w:r>
        <w:t xml:space="preserve"> </w:t>
      </w:r>
      <w:r>
        <w:rPr>
          <w:bCs/>
          <w:b/>
        </w:rPr>
        <w:t xml:space="preserve">Nurse</w:t>
      </w:r>
      <w:r>
        <w:t xml:space="preserve"> </w:t>
      </w:r>
      <w:r>
        <w:t xml:space="preserve">aligns with the mission of advancing healthcare excellence in</w:t>
      </w:r>
      <w:r>
        <w:t xml:space="preserve"> </w:t>
      </w:r>
      <w:r>
        <w:rPr>
          <w:bCs/>
          <w:b/>
        </w:rPr>
        <w:t xml:space="preserve">China Guangzhou</w:t>
      </w:r>
      <w:r>
        <w:t xml:space="preserve">. I am prepared to travel immediately for an interview and stand ready to contribute to your institution’s legacy from day one.</w:t>
      </w:r>
    </w:p>
    <w:p>
      <w:pPr>
        <w:pStyle w:val="BodyText"/>
      </w:pPr>
      <w:r>
        <w:t xml:space="preserve">Sincerely,</w:t>
      </w:r>
    </w:p>
    <w:p>
      <w:pPr>
        <w:pStyle w:val="BodyText"/>
      </w:pPr>
      <w:r>
        <w:t xml:space="preserve">[Your Full Name]</w:t>
      </w:r>
    </w:p>
    <w:p>
      <w:pPr>
        <w:pStyle w:val="BodyText"/>
      </w:pPr>
      <w:r>
        <w:t xml:space="preserve">[Your Professional Title, e.g., Registered Nurse, BSc Nurs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China Guangzhou</dc:title>
  <dc:creator/>
  <dc:language>en</dc:language>
  <cp:keywords/>
  <dcterms:created xsi:type="dcterms:W3CDTF">2026-07-23T12:53:46Z</dcterms:created>
  <dcterms:modified xsi:type="dcterms:W3CDTF">2026-07-23T12:53:46Z</dcterms:modified>
</cp:coreProperties>
</file>

<file path=docProps/custom.xml><?xml version="1.0" encoding="utf-8"?>
<Properties xmlns="http://schemas.openxmlformats.org/officeDocument/2006/custom-properties" xmlns:vt="http://schemas.openxmlformats.org/officeDocument/2006/docPropsVTypes"/>
</file>